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7a728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554c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16Z</dcterms:created>
  <dcterms:modified xsi:type="dcterms:W3CDTF">2016-11-22T04:25:16Z</dcterms:modified>
</cp:coreProperties>
</file>